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nvironmental Engineer position at your esteemed organization in Nigeria Lagos. As a dedicated environmental professional with a passion for sustainable development and a deep understanding of the unique environmental challenges facing urban centers like Lagos, I am eager to contribute my expertise to support your mission of creating healthier, more resilient communities. This cover letter outlines my qualifications, experiences, and commitment to addressing the pressing environmental issues in Nigeria Lagos through innovative engineering solutions.</w:t>
      </w:r>
    </w:p>
    <w:bookmarkStart w:id="20" w:name="about-me"/>
    <w:p>
      <w:pPr>
        <w:pStyle w:val="Heading2"/>
      </w:pPr>
      <w:r>
        <w:t xml:space="preserve">About Me</w:t>
      </w:r>
    </w:p>
    <w:p>
      <w:pPr>
        <w:pStyle w:val="FirstParagraph"/>
      </w:pPr>
      <w:r>
        <w:t xml:space="preserve">With a degree in Environmental Engineering from [University Name] and over [X years] of experience in environmental consulting, project management, and policy implementation, I have developed a robust skill set tailored to the needs of Nigeria Lagos. My work has focused on mitigating pollution, improving waste management systems, and promoting sustainable resource use—areas that are critical to the future of this bustling metropolis. Lagos, as one of Africa’s largest cities, faces significant environmental pressures from rapid urbanization, industrial activity, and climate change. I am driven to apply my technical knowledge and problem-solving abilities to address these challenges head-on.</w:t>
      </w:r>
    </w:p>
    <w:bookmarkEnd w:id="20"/>
    <w:bookmarkStart w:id="21" w:name="professional-experience"/>
    <w:p>
      <w:pPr>
        <w:pStyle w:val="Heading2"/>
      </w:pPr>
      <w:r>
        <w:t xml:space="preserve">Professional Experience</w:t>
      </w:r>
    </w:p>
    <w:p>
      <w:pPr>
        <w:pStyle w:val="FirstParagraph"/>
      </w:pPr>
      <w:r>
        <w:t xml:space="preserve">Throughout my career, I have worked on projects that align with the environmental priorities of Nigeria Lagos. For instance, as a Lead Environmental Engineer at [Previous Company Name], I spearheaded the design and implementation of a wastewater treatment plant in a densely populated area of Lagos. This project not only improved water quality but also reduced the risk of disease outbreaks, directly benefiting thousands of residents. My ability to navigate complex regulatory frameworks, such as those set by the National Environmental Standards and Regulations Enforcement Agency (NESREA), ensured compliance with local and national standards while delivering cost-effective solutions.</w:t>
      </w:r>
    </w:p>
    <w:p>
      <w:pPr>
        <w:pStyle w:val="BodyText"/>
      </w:pPr>
      <w:r>
        <w:t xml:space="preserve">In addition to my work on water infrastructure, I have collaborated with NGOs and government agencies to develop community-based waste management programs. These initiatives emphasized recycling, composting, and public education to foster a culture of environmental stewardship. In Lagos, where waste management has long been a critical issue, such efforts are essential for reducing pollution and improving public health. My role in these projects involved coordinating with stakeholders, conducting site assessments, and monitoring progress to ensure measurable outcomes.</w:t>
      </w:r>
    </w:p>
    <w:bookmarkEnd w:id="21"/>
    <w:bookmarkStart w:id="22" w:name="relevant-skills"/>
    <w:p>
      <w:pPr>
        <w:pStyle w:val="Heading2"/>
      </w:pPr>
      <w:r>
        <w:t xml:space="preserve">Relevant Skills</w:t>
      </w:r>
    </w:p>
    <w:p>
      <w:pPr>
        <w:pStyle w:val="FirstParagraph"/>
      </w:pPr>
      <w:r>
        <w:t xml:space="preserve">My technical expertise spans a wide range of environmental engineering disciplines, including air quality modeling, soil and groundwater remediation, and environmental impact assessment (EIA). I am proficient in using industry-standard software such as AutoCAD for design work and GIS tools for spatial analysis. These skills have enabled me to create comprehensive solutions that balance ecological protection with economic development—a principle that is particularly vital in Nigeria Lagos, where growth must be harmonized with sustainability.</w:t>
      </w:r>
    </w:p>
    <w:p>
      <w:pPr>
        <w:pStyle w:val="BodyText"/>
      </w:pPr>
      <w:r>
        <w:t xml:space="preserve">Equally important are my interpersonal and communication skills. I have successfully led cross-functional teams, presented technical findings to non-technical audiences, and engaged with local communities to build trust and collaboration. In a city as dynamic as Lagos, where diverse stakeholders often have conflicting interests, the ability to mediate and find common ground is invaluable.</w:t>
      </w:r>
    </w:p>
    <w:bookmarkEnd w:id="22"/>
    <w:bookmarkStart w:id="23" w:name="why-nigeria-lagos"/>
    <w:p>
      <w:pPr>
        <w:pStyle w:val="Heading2"/>
      </w:pPr>
      <w:r>
        <w:t xml:space="preserve">Why Nigeria Lagos?</w:t>
      </w:r>
    </w:p>
    <w:p>
      <w:pPr>
        <w:pStyle w:val="FirstParagraph"/>
      </w:pPr>
      <w:r>
        <w:t xml:space="preserve">Nigeria Lagos is a city of immense potential but also significant environmental challenges. From traffic congestion and air pollution to coastal erosion and flooding, the need for sustainable infrastructure and policies has never been greater. As an Environmental Engineer, I am motivated by the opportunity to contribute to solutions that will shape Lagos’s future. My experience in developing climate-resilient projects and my understanding of Nigeria’s environmental regulations position me to make a meaningful impact here.</w:t>
      </w:r>
    </w:p>
    <w:p>
      <w:pPr>
        <w:pStyle w:val="BodyText"/>
      </w:pPr>
      <w:r>
        <w:t xml:space="preserve">I am particularly drawn to your organization’s commitment to innovation and community engagement. I admire how your work aligns with the United Nations Sustainable Development Goals (SDGs), especially those related to clean water, sustainable cities, and climate action. I am confident that my background in environmental engineering, combined with my passion for Nigeria Lagos, will allow me to contribute effectively to your team.</w:t>
      </w:r>
    </w:p>
    <w:bookmarkEnd w:id="23"/>
    <w:bookmarkStart w:id="24" w:name="closing"/>
    <w:p>
      <w:pPr>
        <w:pStyle w:val="Heading2"/>
      </w:pPr>
      <w:r>
        <w:t xml:space="preserve">Closing</w:t>
      </w:r>
    </w:p>
    <w:p>
      <w:pPr>
        <w:pStyle w:val="FirstParagraph"/>
      </w:pPr>
      <w:r>
        <w:t xml:space="preserve">In conclusion, I am excited about the possibility of joining your organization as an Environmental Engineer in Nigeria Lagos. I bring a blend of technical expertise, practical experience, and a strong commitment to environmental sustainability. I would welcome the opportunity to discuss how my skills and experiences align with your goals. Thank you for considering my application. I look forward to the possibility of contributing to your mission of creating a cleaner, healthier Lagos for future generations.</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07:30:50Z</dcterms:created>
  <dcterms:modified xsi:type="dcterms:W3CDTF">2026-07-21T07:30:50Z</dcterms:modified>
</cp:coreProperties>
</file>

<file path=docProps/custom.xml><?xml version="1.0" encoding="utf-8"?>
<Properties xmlns="http://schemas.openxmlformats.org/officeDocument/2006/custom-properties" xmlns:vt="http://schemas.openxmlformats.org/officeDocument/2006/docPropsVTypes"/>
</file>